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oldDelhaize</w:t>
      </w:r>
    </w:p>
    <w:p>
      <w:pPr>
        <w:pStyle w:val="Author"/>
      </w:pPr>
      <w:r>
        <w:t xml:space="preserve">ThomasVos</w:t>
      </w:r>
    </w:p>
    <w:p>
      <w:pPr>
        <w:pStyle w:val="Date"/>
      </w:pPr>
      <w:r>
        <w:t xml:space="preserve">2022-10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aven, lmtest, stargazer, </w:t>
      </w:r>
      <w:r>
        <w:br/>
      </w:r>
      <w:r>
        <w:rPr>
          <w:rStyle w:val="NormalTok"/>
        </w:rPr>
        <w:t xml:space="preserve">               ARDL, modelsummary, car,tseries,mFilte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Assignment_Module2_Part3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 order to simplify the return function get a lag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OLD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OL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X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h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OL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OLD.L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OLD.L1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X.L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X.L1)</w:t>
      </w:r>
      <w:r>
        <w:br/>
      </w:r>
      <w:r>
        <w:br/>
      </w:r>
      <w:r>
        <w:rPr>
          <w:rStyle w:val="NormalTok"/>
        </w:rPr>
        <w:t xml:space="preserve">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ho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returnAhold ~ df$returnAE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7416 -0.005478  0.000421  0.005883  0.110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2019  0.0002361   0.855    0.393    </w:t>
      </w:r>
      <w:r>
        <w:br/>
      </w:r>
      <w:r>
        <w:rPr>
          <w:rStyle w:val="VerbatimChar"/>
        </w:rPr>
        <w:t xml:space="preserve">## df$returnAEX 0.5060040  0.0188400  26.85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86 on 2524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223, Adjusted R-squared:  0.222 </w:t>
      </w:r>
      <w:r>
        <w:br/>
      </w:r>
      <w:r>
        <w:rPr>
          <w:rStyle w:val="VerbatimChar"/>
        </w:rPr>
        <w:t xml:space="preserve">## F-statistic: 721.4 on 1 and 2524 DF,  p-value: &lt; 2.2e-16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EX.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HOLD.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nge in PCE and DP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  <w:r>
        <w:br/>
      </w:r>
      <w:r>
        <w:rPr>
          <w:rStyle w:val="VerbatimChar"/>
        </w:rPr>
        <w:t xml:space="preserve">## Removed 1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rkdn_aholdDelhaize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.Resid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plo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rkdn_aholdDelhaize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Residual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r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-0.0444479      2.088545   0.026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rowL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rowL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EX,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rowL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Ahold))</w:t>
      </w:r>
    </w:p>
    <w:p>
      <w:pPr>
        <w:pStyle w:val="SourceCode"/>
      </w:pPr>
      <w:r>
        <w:rPr>
          <w:rStyle w:val="VerbatimChar"/>
        </w:rPr>
        <w:t xml:space="preserve">## Warning in adf.test(c(df.1rowLess$returnAEX, df.1rowLess$returnAhold)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df.1rowLess$returnAEX, df.1rowLess$returnAhold)</w:t>
      </w:r>
      <w:r>
        <w:br/>
      </w:r>
      <w:r>
        <w:rPr>
          <w:rStyle w:val="VerbatimChar"/>
        </w:rPr>
        <w:t xml:space="preserve">## Dickey-Fuller = -17.615, Lag order = 17, p-value = 0.01</w:t>
      </w:r>
      <w:r>
        <w:br/>
      </w:r>
      <w:r>
        <w:rPr>
          <w:rStyle w:val="VerbatimChar"/>
        </w:rPr>
        <w:t xml:space="preserve">## alternative hypothesis: station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oldDelhaize</dc:title>
  <dc:creator>ThomasVos</dc:creator>
  <cp:keywords/>
  <dcterms:created xsi:type="dcterms:W3CDTF">2022-10-12T14:55:41Z</dcterms:created>
  <dcterms:modified xsi:type="dcterms:W3CDTF">2022-10-12T14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>word_document</vt:lpwstr>
  </property>
</Properties>
</file>